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F8EAA7" w14:textId="77777777" w:rsidR="00AE1CA1" w:rsidRPr="00AE1CA1" w:rsidRDefault="00AE1CA1" w:rsidP="00AE1CA1">
      <w:pPr>
        <w:rPr>
          <w:b/>
          <w:bCs/>
        </w:rPr>
      </w:pPr>
      <w:r w:rsidRPr="00AE1CA1">
        <w:rPr>
          <w:rFonts w:ascii="Segoe UI Emoji" w:hAnsi="Segoe UI Emoji" w:cs="Segoe UI Emoji"/>
          <w:b/>
          <w:bCs/>
        </w:rPr>
        <w:t>✅</w:t>
      </w:r>
      <w:r w:rsidRPr="00AE1CA1">
        <w:rPr>
          <w:b/>
          <w:bCs/>
        </w:rPr>
        <w:t xml:space="preserve"> What Are &lt;meta&gt; Tags in HTML?</w:t>
      </w:r>
    </w:p>
    <w:p w14:paraId="084EC417" w14:textId="77777777" w:rsidR="00AE1CA1" w:rsidRPr="00AE1CA1" w:rsidRDefault="00AE1CA1" w:rsidP="00AE1CA1">
      <w:r w:rsidRPr="00AE1CA1">
        <w:t xml:space="preserve">&lt;meta&gt; tags in the &lt;head&gt; section of an HTML document provide </w:t>
      </w:r>
      <w:r w:rsidRPr="00AE1CA1">
        <w:rPr>
          <w:b/>
          <w:bCs/>
        </w:rPr>
        <w:t>metadata</w:t>
      </w:r>
      <w:r w:rsidRPr="00AE1CA1">
        <w:t xml:space="preserve">—information </w:t>
      </w:r>
      <w:r w:rsidRPr="00AE1CA1">
        <w:rPr>
          <w:b/>
          <w:bCs/>
        </w:rPr>
        <w:t>about the page</w:t>
      </w:r>
      <w:r w:rsidRPr="00AE1CA1">
        <w:t xml:space="preserve">, not displayed directly to the user. They are essential for </w:t>
      </w:r>
      <w:r w:rsidRPr="00AE1CA1">
        <w:rPr>
          <w:b/>
          <w:bCs/>
        </w:rPr>
        <w:t>SEO</w:t>
      </w:r>
      <w:r w:rsidRPr="00AE1CA1">
        <w:t xml:space="preserve">, </w:t>
      </w:r>
      <w:r w:rsidRPr="00AE1CA1">
        <w:rPr>
          <w:b/>
          <w:bCs/>
        </w:rPr>
        <w:t>browser behavior</w:t>
      </w:r>
      <w:r w:rsidRPr="00AE1CA1">
        <w:t xml:space="preserve">, </w:t>
      </w:r>
      <w:r w:rsidRPr="00AE1CA1">
        <w:rPr>
          <w:b/>
          <w:bCs/>
        </w:rPr>
        <w:t>character encoding</w:t>
      </w:r>
      <w:r w:rsidRPr="00AE1CA1">
        <w:t xml:space="preserve">, and </w:t>
      </w:r>
      <w:r w:rsidRPr="00AE1CA1">
        <w:rPr>
          <w:b/>
          <w:bCs/>
        </w:rPr>
        <w:t>social media integration</w:t>
      </w:r>
      <w:r w:rsidRPr="00AE1CA1">
        <w:t>.</w:t>
      </w:r>
    </w:p>
    <w:p w14:paraId="50C55B67" w14:textId="77777777" w:rsidR="00AE1CA1" w:rsidRPr="00AE1CA1" w:rsidRDefault="00AE1CA1" w:rsidP="00AE1CA1">
      <w:r w:rsidRPr="00AE1CA1">
        <w:pict w14:anchorId="72523EBF">
          <v:rect id="_x0000_i1043" style="width:0;height:1.5pt" o:hralign="center" o:hrstd="t" o:hr="t" fillcolor="#a0a0a0" stroked="f"/>
        </w:pict>
      </w:r>
    </w:p>
    <w:p w14:paraId="3E506F56" w14:textId="77777777" w:rsidR="00AE1CA1" w:rsidRPr="00AE1CA1" w:rsidRDefault="00AE1CA1" w:rsidP="00AE1CA1">
      <w:pPr>
        <w:rPr>
          <w:b/>
          <w:bCs/>
        </w:rPr>
      </w:pPr>
      <w:r w:rsidRPr="00AE1CA1">
        <w:rPr>
          <w:rFonts w:ascii="Segoe UI Emoji" w:hAnsi="Segoe UI Emoji" w:cs="Segoe UI Emoji"/>
          <w:b/>
          <w:bCs/>
        </w:rPr>
        <w:t>📋</w:t>
      </w:r>
      <w:r w:rsidRPr="00AE1CA1">
        <w:rPr>
          <w:b/>
          <w:bCs/>
        </w:rPr>
        <w:t xml:space="preserve"> Common Uses of &lt;meta&gt; Tag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72"/>
        <w:gridCol w:w="4267"/>
        <w:gridCol w:w="2821"/>
      </w:tblGrid>
      <w:tr w:rsidR="00AE1CA1" w:rsidRPr="00AE1CA1" w14:paraId="2632083C" w14:textId="77777777" w:rsidTr="00AE1CA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ECC05D1" w14:textId="77777777" w:rsidR="00AE1CA1" w:rsidRPr="00AE1CA1" w:rsidRDefault="00AE1CA1" w:rsidP="00AE1CA1">
            <w:pPr>
              <w:rPr>
                <w:b/>
                <w:bCs/>
              </w:rPr>
            </w:pPr>
            <w:r w:rsidRPr="00AE1CA1">
              <w:rPr>
                <w:b/>
                <w:bCs/>
              </w:rPr>
              <w:t>Use Case</w:t>
            </w:r>
          </w:p>
        </w:tc>
        <w:tc>
          <w:tcPr>
            <w:tcW w:w="0" w:type="auto"/>
            <w:vAlign w:val="center"/>
            <w:hideMark/>
          </w:tcPr>
          <w:p w14:paraId="6407F904" w14:textId="77777777" w:rsidR="00AE1CA1" w:rsidRPr="00AE1CA1" w:rsidRDefault="00AE1CA1" w:rsidP="00AE1CA1">
            <w:pPr>
              <w:rPr>
                <w:b/>
                <w:bCs/>
              </w:rPr>
            </w:pPr>
            <w:r w:rsidRPr="00AE1CA1">
              <w:rPr>
                <w:b/>
                <w:bCs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20E90358" w14:textId="77777777" w:rsidR="00AE1CA1" w:rsidRPr="00AE1CA1" w:rsidRDefault="00AE1CA1" w:rsidP="00AE1CA1">
            <w:pPr>
              <w:rPr>
                <w:b/>
                <w:bCs/>
              </w:rPr>
            </w:pPr>
            <w:r w:rsidRPr="00AE1CA1">
              <w:rPr>
                <w:b/>
                <w:bCs/>
              </w:rPr>
              <w:t>Purpose</w:t>
            </w:r>
          </w:p>
        </w:tc>
      </w:tr>
      <w:tr w:rsidR="00AE1CA1" w:rsidRPr="00AE1CA1" w14:paraId="65C06FA9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72A14A" w14:textId="77777777" w:rsidR="00AE1CA1" w:rsidRPr="00AE1CA1" w:rsidRDefault="00AE1CA1" w:rsidP="00AE1CA1">
            <w:r w:rsidRPr="00AE1CA1">
              <w:rPr>
                <w:b/>
                <w:bCs/>
              </w:rPr>
              <w:t>Character Encoding</w:t>
            </w:r>
          </w:p>
        </w:tc>
        <w:tc>
          <w:tcPr>
            <w:tcW w:w="0" w:type="auto"/>
            <w:vAlign w:val="center"/>
            <w:hideMark/>
          </w:tcPr>
          <w:p w14:paraId="10A27644" w14:textId="77777777" w:rsidR="00AE1CA1" w:rsidRPr="00AE1CA1" w:rsidRDefault="00AE1CA1" w:rsidP="00AE1CA1">
            <w:r w:rsidRPr="00AE1CA1">
              <w:t>&lt;meta charset="UTF-8"&gt;</w:t>
            </w:r>
          </w:p>
        </w:tc>
        <w:tc>
          <w:tcPr>
            <w:tcW w:w="0" w:type="auto"/>
            <w:vAlign w:val="center"/>
            <w:hideMark/>
          </w:tcPr>
          <w:p w14:paraId="439FD523" w14:textId="77777777" w:rsidR="00AE1CA1" w:rsidRPr="00AE1CA1" w:rsidRDefault="00AE1CA1" w:rsidP="00AE1CA1">
            <w:r w:rsidRPr="00AE1CA1">
              <w:t>Tells the browser how to interpret characters. Avoids issues with special characters.</w:t>
            </w:r>
          </w:p>
        </w:tc>
      </w:tr>
      <w:tr w:rsidR="00AE1CA1" w:rsidRPr="00AE1CA1" w14:paraId="0130A0ED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889F55" w14:textId="77777777" w:rsidR="00AE1CA1" w:rsidRPr="00AE1CA1" w:rsidRDefault="00AE1CA1" w:rsidP="00AE1CA1">
            <w:r w:rsidRPr="00AE1CA1">
              <w:rPr>
                <w:b/>
                <w:bCs/>
              </w:rPr>
              <w:t>Page Description</w:t>
            </w:r>
          </w:p>
        </w:tc>
        <w:tc>
          <w:tcPr>
            <w:tcW w:w="0" w:type="auto"/>
            <w:vAlign w:val="center"/>
            <w:hideMark/>
          </w:tcPr>
          <w:p w14:paraId="6E5539CC" w14:textId="77777777" w:rsidR="00AE1CA1" w:rsidRPr="00AE1CA1" w:rsidRDefault="00AE1CA1" w:rsidP="00AE1CA1">
            <w:r w:rsidRPr="00AE1CA1">
              <w:t>&lt;meta name="description" content="Free tutorials on web development."&gt;</w:t>
            </w:r>
          </w:p>
        </w:tc>
        <w:tc>
          <w:tcPr>
            <w:tcW w:w="0" w:type="auto"/>
            <w:vAlign w:val="center"/>
            <w:hideMark/>
          </w:tcPr>
          <w:p w14:paraId="5697309B" w14:textId="77777777" w:rsidR="00AE1CA1" w:rsidRPr="00AE1CA1" w:rsidRDefault="00AE1CA1" w:rsidP="00AE1CA1">
            <w:r w:rsidRPr="00AE1CA1">
              <w:t>Helps search engines understand your page. Affects search snippet.</w:t>
            </w:r>
          </w:p>
        </w:tc>
      </w:tr>
      <w:tr w:rsidR="00AE1CA1" w:rsidRPr="00AE1CA1" w14:paraId="38D655A1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9A45D1" w14:textId="77777777" w:rsidR="00AE1CA1" w:rsidRPr="00AE1CA1" w:rsidRDefault="00AE1CA1" w:rsidP="00AE1CA1">
            <w:r w:rsidRPr="00AE1CA1">
              <w:rPr>
                <w:b/>
                <w:bCs/>
              </w:rPr>
              <w:t>Keywords (deprecated for SEO)</w:t>
            </w:r>
          </w:p>
        </w:tc>
        <w:tc>
          <w:tcPr>
            <w:tcW w:w="0" w:type="auto"/>
            <w:vAlign w:val="center"/>
            <w:hideMark/>
          </w:tcPr>
          <w:p w14:paraId="567532B9" w14:textId="77777777" w:rsidR="00AE1CA1" w:rsidRPr="00AE1CA1" w:rsidRDefault="00AE1CA1" w:rsidP="00AE1CA1">
            <w:r w:rsidRPr="00AE1CA1">
              <w:t>&lt;meta name="keywords" content="HTML, CSS, JavaScript"&gt;</w:t>
            </w:r>
          </w:p>
        </w:tc>
        <w:tc>
          <w:tcPr>
            <w:tcW w:w="0" w:type="auto"/>
            <w:vAlign w:val="center"/>
            <w:hideMark/>
          </w:tcPr>
          <w:p w14:paraId="6927D9AB" w14:textId="77777777" w:rsidR="00AE1CA1" w:rsidRPr="00AE1CA1" w:rsidRDefault="00AE1CA1" w:rsidP="00AE1CA1">
            <w:r w:rsidRPr="00AE1CA1">
              <w:t>Previously used for SEO. Mostly ignored now.</w:t>
            </w:r>
          </w:p>
        </w:tc>
      </w:tr>
      <w:tr w:rsidR="00AE1CA1" w:rsidRPr="00AE1CA1" w14:paraId="78BA9F5F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9FD988" w14:textId="77777777" w:rsidR="00AE1CA1" w:rsidRPr="00AE1CA1" w:rsidRDefault="00AE1CA1" w:rsidP="00AE1CA1">
            <w:r w:rsidRPr="00AE1CA1">
              <w:rPr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3C68FA4B" w14:textId="77777777" w:rsidR="00AE1CA1" w:rsidRPr="00AE1CA1" w:rsidRDefault="00AE1CA1" w:rsidP="00AE1CA1">
            <w:r w:rsidRPr="00AE1CA1">
              <w:t>&lt;meta name="author" content="John Doe"&gt;</w:t>
            </w:r>
          </w:p>
        </w:tc>
        <w:tc>
          <w:tcPr>
            <w:tcW w:w="0" w:type="auto"/>
            <w:vAlign w:val="center"/>
            <w:hideMark/>
          </w:tcPr>
          <w:p w14:paraId="2256D874" w14:textId="77777777" w:rsidR="00AE1CA1" w:rsidRPr="00AE1CA1" w:rsidRDefault="00AE1CA1" w:rsidP="00AE1CA1">
            <w:r w:rsidRPr="00AE1CA1">
              <w:t>Indicates who created the document.</w:t>
            </w:r>
          </w:p>
        </w:tc>
      </w:tr>
      <w:tr w:rsidR="00AE1CA1" w:rsidRPr="00AE1CA1" w14:paraId="238A4B09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80F96C" w14:textId="77777777" w:rsidR="00AE1CA1" w:rsidRPr="00AE1CA1" w:rsidRDefault="00AE1CA1" w:rsidP="00AE1CA1">
            <w:r w:rsidRPr="00AE1CA1">
              <w:rPr>
                <w:b/>
                <w:bCs/>
              </w:rPr>
              <w:t>Viewport (for responsive design)</w:t>
            </w:r>
          </w:p>
        </w:tc>
        <w:tc>
          <w:tcPr>
            <w:tcW w:w="0" w:type="auto"/>
            <w:vAlign w:val="center"/>
            <w:hideMark/>
          </w:tcPr>
          <w:p w14:paraId="30ED6C18" w14:textId="77777777" w:rsidR="00AE1CA1" w:rsidRPr="00AE1CA1" w:rsidRDefault="00AE1CA1" w:rsidP="00AE1CA1">
            <w:r w:rsidRPr="00AE1CA1">
              <w:t>&lt;meta name="viewport" content="width=device-width, initial-scale=1.0"&gt;</w:t>
            </w:r>
          </w:p>
        </w:tc>
        <w:tc>
          <w:tcPr>
            <w:tcW w:w="0" w:type="auto"/>
            <w:vAlign w:val="center"/>
            <w:hideMark/>
          </w:tcPr>
          <w:p w14:paraId="1F588F9D" w14:textId="77777777" w:rsidR="00AE1CA1" w:rsidRPr="00AE1CA1" w:rsidRDefault="00AE1CA1" w:rsidP="00AE1CA1">
            <w:r w:rsidRPr="00AE1CA1">
              <w:t>Makes the site mobile-friendly by scaling layout.</w:t>
            </w:r>
          </w:p>
        </w:tc>
      </w:tr>
      <w:tr w:rsidR="00AE1CA1" w:rsidRPr="00AE1CA1" w14:paraId="29DEA32F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6D5950" w14:textId="77777777" w:rsidR="00AE1CA1" w:rsidRPr="00AE1CA1" w:rsidRDefault="00AE1CA1" w:rsidP="00AE1CA1">
            <w:r w:rsidRPr="00AE1CA1">
              <w:rPr>
                <w:b/>
                <w:bCs/>
              </w:rPr>
              <w:t>Refresh/Redirect</w:t>
            </w:r>
          </w:p>
        </w:tc>
        <w:tc>
          <w:tcPr>
            <w:tcW w:w="0" w:type="auto"/>
            <w:vAlign w:val="center"/>
            <w:hideMark/>
          </w:tcPr>
          <w:p w14:paraId="7D07F8A6" w14:textId="77777777" w:rsidR="00AE1CA1" w:rsidRPr="00AE1CA1" w:rsidRDefault="00AE1CA1" w:rsidP="00AE1CA1">
            <w:r w:rsidRPr="00AE1CA1">
              <w:t>&lt;meta http-</w:t>
            </w:r>
            <w:proofErr w:type="spellStart"/>
            <w:r w:rsidRPr="00AE1CA1">
              <w:t>equiv</w:t>
            </w:r>
            <w:proofErr w:type="spellEnd"/>
            <w:r w:rsidRPr="00AE1CA1">
              <w:t xml:space="preserve">="refresh" content="5; </w:t>
            </w:r>
            <w:proofErr w:type="spellStart"/>
            <w:r w:rsidRPr="00AE1CA1">
              <w:t>url</w:t>
            </w:r>
            <w:proofErr w:type="spellEnd"/>
            <w:r w:rsidRPr="00AE1CA1">
              <w:t>=https://example.com"&gt;</w:t>
            </w:r>
          </w:p>
        </w:tc>
        <w:tc>
          <w:tcPr>
            <w:tcW w:w="0" w:type="auto"/>
            <w:vAlign w:val="center"/>
            <w:hideMark/>
          </w:tcPr>
          <w:p w14:paraId="35DAE70D" w14:textId="77777777" w:rsidR="00AE1CA1" w:rsidRPr="00AE1CA1" w:rsidRDefault="00AE1CA1" w:rsidP="00AE1CA1">
            <w:r w:rsidRPr="00AE1CA1">
              <w:t>Redirects to another page after 5 seconds.</w:t>
            </w:r>
          </w:p>
        </w:tc>
      </w:tr>
      <w:tr w:rsidR="00AE1CA1" w:rsidRPr="00AE1CA1" w14:paraId="1A1E46E5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270429" w14:textId="77777777" w:rsidR="00AE1CA1" w:rsidRPr="00AE1CA1" w:rsidRDefault="00AE1CA1" w:rsidP="00AE1CA1">
            <w:r w:rsidRPr="00AE1CA1">
              <w:rPr>
                <w:b/>
                <w:bCs/>
              </w:rPr>
              <w:t>Cache Control</w:t>
            </w:r>
          </w:p>
        </w:tc>
        <w:tc>
          <w:tcPr>
            <w:tcW w:w="0" w:type="auto"/>
            <w:vAlign w:val="center"/>
            <w:hideMark/>
          </w:tcPr>
          <w:p w14:paraId="3CD77AAD" w14:textId="77777777" w:rsidR="00AE1CA1" w:rsidRPr="00AE1CA1" w:rsidRDefault="00AE1CA1" w:rsidP="00AE1CA1">
            <w:r w:rsidRPr="00AE1CA1">
              <w:t>&lt;meta http-</w:t>
            </w:r>
            <w:proofErr w:type="spellStart"/>
            <w:r w:rsidRPr="00AE1CA1">
              <w:t>equiv</w:t>
            </w:r>
            <w:proofErr w:type="spellEnd"/>
            <w:r w:rsidRPr="00AE1CA1">
              <w:t>="cache-control" content="no-cache"&gt;</w:t>
            </w:r>
          </w:p>
        </w:tc>
        <w:tc>
          <w:tcPr>
            <w:tcW w:w="0" w:type="auto"/>
            <w:vAlign w:val="center"/>
            <w:hideMark/>
          </w:tcPr>
          <w:p w14:paraId="318A1A43" w14:textId="77777777" w:rsidR="00AE1CA1" w:rsidRPr="00AE1CA1" w:rsidRDefault="00AE1CA1" w:rsidP="00AE1CA1">
            <w:r w:rsidRPr="00AE1CA1">
              <w:t>Tells the browser not to cache the page.</w:t>
            </w:r>
          </w:p>
        </w:tc>
      </w:tr>
      <w:tr w:rsidR="00AE1CA1" w:rsidRPr="00AE1CA1" w14:paraId="0C598CFB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928EC5" w14:textId="77777777" w:rsidR="00AE1CA1" w:rsidRPr="00AE1CA1" w:rsidRDefault="00AE1CA1" w:rsidP="00AE1CA1">
            <w:proofErr w:type="gramStart"/>
            <w:r w:rsidRPr="00AE1CA1">
              <w:rPr>
                <w:b/>
                <w:bCs/>
              </w:rPr>
              <w:t>Social Media</w:t>
            </w:r>
            <w:proofErr w:type="gramEnd"/>
            <w:r w:rsidRPr="00AE1CA1">
              <w:rPr>
                <w:b/>
                <w:bCs/>
              </w:rPr>
              <w:t xml:space="preserve"> (Open Graph / Twitter Cards)</w:t>
            </w:r>
          </w:p>
        </w:tc>
        <w:tc>
          <w:tcPr>
            <w:tcW w:w="0" w:type="auto"/>
            <w:vAlign w:val="center"/>
            <w:hideMark/>
          </w:tcPr>
          <w:p w14:paraId="0F7BCB4D" w14:textId="77777777" w:rsidR="00AE1CA1" w:rsidRPr="00AE1CA1" w:rsidRDefault="00AE1CA1" w:rsidP="00AE1CA1">
            <w:r w:rsidRPr="00AE1CA1">
              <w:t>&lt;meta property="</w:t>
            </w:r>
            <w:proofErr w:type="spellStart"/>
            <w:proofErr w:type="gramStart"/>
            <w:r w:rsidRPr="00AE1CA1">
              <w:t>og:title</w:t>
            </w:r>
            <w:proofErr w:type="spellEnd"/>
            <w:proofErr w:type="gramEnd"/>
            <w:r w:rsidRPr="00AE1CA1">
              <w:t>" content="My Page Title"&gt;</w:t>
            </w:r>
            <w:r w:rsidRPr="00AE1CA1">
              <w:br/>
              <w:t>&lt;meta name="</w:t>
            </w:r>
            <w:proofErr w:type="spellStart"/>
            <w:proofErr w:type="gramStart"/>
            <w:r w:rsidRPr="00AE1CA1">
              <w:t>twitter:card</w:t>
            </w:r>
            <w:proofErr w:type="spellEnd"/>
            <w:proofErr w:type="gramEnd"/>
            <w:r w:rsidRPr="00AE1CA1">
              <w:t>" content="</w:t>
            </w:r>
            <w:proofErr w:type="spellStart"/>
            <w:r w:rsidRPr="00AE1CA1">
              <w:t>summary_large_image</w:t>
            </w:r>
            <w:proofErr w:type="spellEnd"/>
            <w:r w:rsidRPr="00AE1CA1">
              <w:t>"&gt;</w:t>
            </w:r>
          </w:p>
        </w:tc>
        <w:tc>
          <w:tcPr>
            <w:tcW w:w="0" w:type="auto"/>
            <w:vAlign w:val="center"/>
            <w:hideMark/>
          </w:tcPr>
          <w:p w14:paraId="1B32F123" w14:textId="77777777" w:rsidR="00AE1CA1" w:rsidRPr="00AE1CA1" w:rsidRDefault="00AE1CA1" w:rsidP="00AE1CA1">
            <w:r w:rsidRPr="00AE1CA1">
              <w:t>Enables rich previews when sharing on Facebook, Twitter, etc.</w:t>
            </w:r>
          </w:p>
        </w:tc>
      </w:tr>
      <w:tr w:rsidR="00AE1CA1" w:rsidRPr="00AE1CA1" w14:paraId="11CCA89A" w14:textId="77777777" w:rsidTr="00AE1C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8234AD" w14:textId="77777777" w:rsidR="00AE1CA1" w:rsidRPr="00AE1CA1" w:rsidRDefault="00AE1CA1" w:rsidP="00AE1CA1">
            <w:r w:rsidRPr="00AE1CA1">
              <w:rPr>
                <w:b/>
                <w:bCs/>
              </w:rPr>
              <w:lastRenderedPageBreak/>
              <w:t>Content-Type (legacy)</w:t>
            </w:r>
          </w:p>
        </w:tc>
        <w:tc>
          <w:tcPr>
            <w:tcW w:w="0" w:type="auto"/>
            <w:vAlign w:val="center"/>
            <w:hideMark/>
          </w:tcPr>
          <w:p w14:paraId="382BB33B" w14:textId="77777777" w:rsidR="00AE1CA1" w:rsidRPr="00AE1CA1" w:rsidRDefault="00AE1CA1" w:rsidP="00AE1CA1">
            <w:r w:rsidRPr="00AE1CA1">
              <w:t>&lt;meta http-</w:t>
            </w:r>
            <w:proofErr w:type="spellStart"/>
            <w:r w:rsidRPr="00AE1CA1">
              <w:t>equiv</w:t>
            </w:r>
            <w:proofErr w:type="spellEnd"/>
            <w:r w:rsidRPr="00AE1CA1">
              <w:t>="Content-Type" content="text/html; charset=UTF-8"&gt;</w:t>
            </w:r>
          </w:p>
        </w:tc>
        <w:tc>
          <w:tcPr>
            <w:tcW w:w="0" w:type="auto"/>
            <w:vAlign w:val="center"/>
            <w:hideMark/>
          </w:tcPr>
          <w:p w14:paraId="7F87A4DD" w14:textId="77777777" w:rsidR="00AE1CA1" w:rsidRPr="00AE1CA1" w:rsidRDefault="00AE1CA1" w:rsidP="00AE1CA1">
            <w:r w:rsidRPr="00AE1CA1">
              <w:t>Older way to specify encoding. Use charset="UTF-8" instead.</w:t>
            </w:r>
          </w:p>
        </w:tc>
      </w:tr>
    </w:tbl>
    <w:p w14:paraId="736CC83A" w14:textId="77777777" w:rsidR="00AE1CA1" w:rsidRPr="00AE1CA1" w:rsidRDefault="00AE1CA1" w:rsidP="00AE1CA1">
      <w:r w:rsidRPr="00AE1CA1">
        <w:pict w14:anchorId="583E1421">
          <v:rect id="_x0000_i1044" style="width:0;height:1.5pt" o:hralign="center" o:hrstd="t" o:hr="t" fillcolor="#a0a0a0" stroked="f"/>
        </w:pict>
      </w:r>
    </w:p>
    <w:p w14:paraId="2F4A4053" w14:textId="77777777" w:rsidR="00AE1CA1" w:rsidRPr="00AE1CA1" w:rsidRDefault="00AE1CA1" w:rsidP="00AE1CA1">
      <w:pPr>
        <w:rPr>
          <w:b/>
          <w:bCs/>
        </w:rPr>
      </w:pPr>
      <w:r w:rsidRPr="00AE1CA1">
        <w:rPr>
          <w:rFonts w:ascii="Segoe UI Emoji" w:hAnsi="Segoe UI Emoji" w:cs="Segoe UI Emoji"/>
          <w:b/>
          <w:bCs/>
        </w:rPr>
        <w:t>✅</w:t>
      </w:r>
      <w:r w:rsidRPr="00AE1CA1">
        <w:rPr>
          <w:b/>
          <w:bCs/>
        </w:rPr>
        <w:t xml:space="preserve"> Example: Recommended Basic Meta Tags</w:t>
      </w:r>
    </w:p>
    <w:p w14:paraId="4E926F51" w14:textId="77777777" w:rsidR="00AE1CA1" w:rsidRPr="00AE1CA1" w:rsidRDefault="00AE1CA1" w:rsidP="00AE1CA1">
      <w:r w:rsidRPr="00AE1CA1">
        <w:t>html</w:t>
      </w:r>
    </w:p>
    <w:p w14:paraId="62C554FC" w14:textId="77777777" w:rsidR="00AE1CA1" w:rsidRPr="00AE1CA1" w:rsidRDefault="00AE1CA1" w:rsidP="00AE1CA1">
      <w:proofErr w:type="spellStart"/>
      <w:r w:rsidRPr="00AE1CA1">
        <w:t>CopyEdit</w:t>
      </w:r>
      <w:proofErr w:type="spellEnd"/>
    </w:p>
    <w:p w14:paraId="475A2A3A" w14:textId="77777777" w:rsidR="00AE1CA1" w:rsidRPr="00AE1CA1" w:rsidRDefault="00AE1CA1" w:rsidP="00AE1CA1">
      <w:r w:rsidRPr="00AE1CA1">
        <w:t>&lt;head&gt;</w:t>
      </w:r>
    </w:p>
    <w:p w14:paraId="6912D560" w14:textId="77777777" w:rsidR="00AE1CA1" w:rsidRPr="00AE1CA1" w:rsidRDefault="00AE1CA1" w:rsidP="00AE1CA1">
      <w:r w:rsidRPr="00AE1CA1">
        <w:t xml:space="preserve">  &lt;meta charset="UTF-8"&gt;</w:t>
      </w:r>
    </w:p>
    <w:p w14:paraId="1290A9B5" w14:textId="77777777" w:rsidR="00AE1CA1" w:rsidRPr="00AE1CA1" w:rsidRDefault="00AE1CA1" w:rsidP="00AE1CA1">
      <w:r w:rsidRPr="00AE1CA1">
        <w:t xml:space="preserve">  &lt;meta name="viewport" content="width=device-width, initial-scale=1.0"&gt;</w:t>
      </w:r>
    </w:p>
    <w:p w14:paraId="52CB3276" w14:textId="77777777" w:rsidR="00AE1CA1" w:rsidRPr="00AE1CA1" w:rsidRDefault="00AE1CA1" w:rsidP="00AE1CA1">
      <w:r w:rsidRPr="00AE1CA1">
        <w:t xml:space="preserve">  &lt;meta name="description" content="Learn HTML, CSS, and JavaScript from scratch."&gt;</w:t>
      </w:r>
    </w:p>
    <w:p w14:paraId="585BAB10" w14:textId="77777777" w:rsidR="00AE1CA1" w:rsidRPr="00AE1CA1" w:rsidRDefault="00AE1CA1" w:rsidP="00AE1CA1">
      <w:r w:rsidRPr="00AE1CA1">
        <w:t xml:space="preserve">  &lt;meta name="author" content="Jane Smith"&gt;</w:t>
      </w:r>
    </w:p>
    <w:p w14:paraId="4FBE689E" w14:textId="77777777" w:rsidR="00AE1CA1" w:rsidRPr="00AE1CA1" w:rsidRDefault="00AE1CA1" w:rsidP="00AE1CA1">
      <w:r w:rsidRPr="00AE1CA1">
        <w:t xml:space="preserve">  &lt;meta property="</w:t>
      </w:r>
      <w:proofErr w:type="spellStart"/>
      <w:proofErr w:type="gramStart"/>
      <w:r w:rsidRPr="00AE1CA1">
        <w:t>og:title</w:t>
      </w:r>
      <w:proofErr w:type="spellEnd"/>
      <w:proofErr w:type="gramEnd"/>
      <w:r w:rsidRPr="00AE1CA1">
        <w:t>" content="Learn Web Development"&gt;</w:t>
      </w:r>
    </w:p>
    <w:p w14:paraId="56C04D23" w14:textId="77777777" w:rsidR="00AE1CA1" w:rsidRPr="00AE1CA1" w:rsidRDefault="00AE1CA1" w:rsidP="00AE1CA1">
      <w:r w:rsidRPr="00AE1CA1">
        <w:t xml:space="preserve">  &lt;meta property="</w:t>
      </w:r>
      <w:proofErr w:type="spellStart"/>
      <w:proofErr w:type="gramStart"/>
      <w:r w:rsidRPr="00AE1CA1">
        <w:t>og:description</w:t>
      </w:r>
      <w:proofErr w:type="spellEnd"/>
      <w:proofErr w:type="gramEnd"/>
      <w:r w:rsidRPr="00AE1CA1">
        <w:t>" content="Step-by-step tutorials for beginners."&gt;</w:t>
      </w:r>
    </w:p>
    <w:p w14:paraId="2A5C2C74" w14:textId="77777777" w:rsidR="00AE1CA1" w:rsidRPr="00AE1CA1" w:rsidRDefault="00AE1CA1" w:rsidP="00AE1CA1">
      <w:r w:rsidRPr="00AE1CA1">
        <w:t xml:space="preserve">  &lt;meta property="</w:t>
      </w:r>
      <w:proofErr w:type="spellStart"/>
      <w:proofErr w:type="gramStart"/>
      <w:r w:rsidRPr="00AE1CA1">
        <w:t>og:image</w:t>
      </w:r>
      <w:proofErr w:type="spellEnd"/>
      <w:proofErr w:type="gramEnd"/>
      <w:r w:rsidRPr="00AE1CA1">
        <w:t>" content="https://example.com/thumbnail.jpg"&gt;</w:t>
      </w:r>
    </w:p>
    <w:p w14:paraId="2D2237D5" w14:textId="77777777" w:rsidR="00AE1CA1" w:rsidRPr="00AE1CA1" w:rsidRDefault="00AE1CA1" w:rsidP="00AE1CA1">
      <w:r w:rsidRPr="00AE1CA1">
        <w:t xml:space="preserve">  &lt;meta name="</w:t>
      </w:r>
      <w:proofErr w:type="spellStart"/>
      <w:proofErr w:type="gramStart"/>
      <w:r w:rsidRPr="00AE1CA1">
        <w:t>twitter:card</w:t>
      </w:r>
      <w:proofErr w:type="spellEnd"/>
      <w:proofErr w:type="gramEnd"/>
      <w:r w:rsidRPr="00AE1CA1">
        <w:t>" content="</w:t>
      </w:r>
      <w:proofErr w:type="spellStart"/>
      <w:r w:rsidRPr="00AE1CA1">
        <w:t>summary_large_image</w:t>
      </w:r>
      <w:proofErr w:type="spellEnd"/>
      <w:r w:rsidRPr="00AE1CA1">
        <w:t>"&gt;</w:t>
      </w:r>
    </w:p>
    <w:p w14:paraId="14C4AA1E" w14:textId="77777777" w:rsidR="00AE1CA1" w:rsidRPr="00AE1CA1" w:rsidRDefault="00AE1CA1" w:rsidP="00AE1CA1">
      <w:r w:rsidRPr="00AE1CA1">
        <w:t xml:space="preserve">  &lt;title&gt;Learn Web Development&lt;/title&gt;</w:t>
      </w:r>
    </w:p>
    <w:p w14:paraId="57BEFC2A" w14:textId="77777777" w:rsidR="00AE1CA1" w:rsidRPr="00AE1CA1" w:rsidRDefault="00AE1CA1" w:rsidP="00AE1CA1">
      <w:r w:rsidRPr="00AE1CA1">
        <w:t>&lt;/head&gt;</w:t>
      </w:r>
    </w:p>
    <w:p w14:paraId="54DCCB19" w14:textId="77777777" w:rsidR="00AE1CA1" w:rsidRPr="00AE1CA1" w:rsidRDefault="00AE1CA1" w:rsidP="00AE1CA1">
      <w:r w:rsidRPr="00AE1CA1">
        <w:pict w14:anchorId="609721CF">
          <v:rect id="_x0000_i1045" style="width:0;height:1.5pt" o:hralign="center" o:hrstd="t" o:hr="t" fillcolor="#a0a0a0" stroked="f"/>
        </w:pict>
      </w:r>
    </w:p>
    <w:p w14:paraId="356850E1" w14:textId="77777777" w:rsidR="00AE1CA1" w:rsidRPr="00AE1CA1" w:rsidRDefault="00AE1CA1" w:rsidP="00AE1CA1">
      <w:pPr>
        <w:rPr>
          <w:b/>
          <w:bCs/>
        </w:rPr>
      </w:pPr>
      <w:r w:rsidRPr="00AE1CA1">
        <w:rPr>
          <w:rFonts w:ascii="Segoe UI Emoji" w:hAnsi="Segoe UI Emoji" w:cs="Segoe UI Emoji"/>
          <w:b/>
          <w:bCs/>
        </w:rPr>
        <w:t>✅</w:t>
      </w:r>
      <w:r w:rsidRPr="00AE1CA1">
        <w:rPr>
          <w:b/>
          <w:bCs/>
        </w:rPr>
        <w:t xml:space="preserve"> Summary</w:t>
      </w:r>
    </w:p>
    <w:p w14:paraId="7DF3968F" w14:textId="77777777" w:rsidR="00AE1CA1" w:rsidRPr="00AE1CA1" w:rsidRDefault="00AE1CA1" w:rsidP="00AE1CA1">
      <w:pPr>
        <w:numPr>
          <w:ilvl w:val="0"/>
          <w:numId w:val="1"/>
        </w:numPr>
      </w:pPr>
      <w:r w:rsidRPr="00AE1CA1">
        <w:t>&lt;meta&gt; tags help with SEO, responsiveness, character encoding, and browser behavior.</w:t>
      </w:r>
    </w:p>
    <w:p w14:paraId="04E3EF74" w14:textId="77777777" w:rsidR="00AE1CA1" w:rsidRPr="00AE1CA1" w:rsidRDefault="00AE1CA1" w:rsidP="00AE1CA1">
      <w:pPr>
        <w:numPr>
          <w:ilvl w:val="0"/>
          <w:numId w:val="1"/>
        </w:numPr>
      </w:pPr>
      <w:r w:rsidRPr="00AE1CA1">
        <w:t xml:space="preserve">Some are critical (charset, viewport), others are optional but useful (description, </w:t>
      </w:r>
      <w:proofErr w:type="spellStart"/>
      <w:proofErr w:type="gramStart"/>
      <w:r w:rsidRPr="00AE1CA1">
        <w:t>og:title</w:t>
      </w:r>
      <w:proofErr w:type="spellEnd"/>
      <w:proofErr w:type="gramEnd"/>
      <w:r w:rsidRPr="00AE1CA1">
        <w:t>).</w:t>
      </w:r>
    </w:p>
    <w:p w14:paraId="3765E03A" w14:textId="77777777" w:rsidR="00AE1CA1" w:rsidRPr="00AE1CA1" w:rsidRDefault="00AE1CA1" w:rsidP="00AE1CA1">
      <w:pPr>
        <w:numPr>
          <w:ilvl w:val="0"/>
          <w:numId w:val="1"/>
        </w:numPr>
      </w:pPr>
      <w:r w:rsidRPr="00AE1CA1">
        <w:t xml:space="preserve">They do </w:t>
      </w:r>
      <w:r w:rsidRPr="00AE1CA1">
        <w:rPr>
          <w:b/>
          <w:bCs/>
        </w:rPr>
        <w:t>not</w:t>
      </w:r>
      <w:r w:rsidRPr="00AE1CA1">
        <w:t xml:space="preserve"> display content on the page, but </w:t>
      </w:r>
      <w:r w:rsidRPr="00AE1CA1">
        <w:rPr>
          <w:b/>
          <w:bCs/>
        </w:rPr>
        <w:t>influence how the page is interpreted and shared</w:t>
      </w:r>
      <w:r w:rsidRPr="00AE1CA1">
        <w:t>.</w:t>
      </w:r>
    </w:p>
    <w:p w14:paraId="481FD390" w14:textId="77777777" w:rsidR="004664C9" w:rsidRDefault="004664C9"/>
    <w:sectPr w:rsidR="00466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A0F6504"/>
    <w:multiLevelType w:val="multilevel"/>
    <w:tmpl w:val="4968A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6813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ys7CwsDQ1MzAxszBX0lEKTi0uzszPAykwrAUASfqXHSwAAAA="/>
  </w:docVars>
  <w:rsids>
    <w:rsidRoot w:val="000421FF"/>
    <w:rsid w:val="000421FF"/>
    <w:rsid w:val="00060191"/>
    <w:rsid w:val="000A39E0"/>
    <w:rsid w:val="00125744"/>
    <w:rsid w:val="004664C9"/>
    <w:rsid w:val="0063640A"/>
    <w:rsid w:val="008258AA"/>
    <w:rsid w:val="008B6830"/>
    <w:rsid w:val="00AE1CA1"/>
    <w:rsid w:val="00D61103"/>
    <w:rsid w:val="00ED77DB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81558C-7323-497E-89C5-BE4449F68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1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1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1F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1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21F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21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21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21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21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1F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1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1F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1F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21F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21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21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21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21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21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21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21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21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21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21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21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21F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21F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21F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21F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5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9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1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650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26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5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2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18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6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46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42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8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9</Words>
  <Characters>2105</Characters>
  <Application>Microsoft Office Word</Application>
  <DocSecurity>0</DocSecurity>
  <Lines>17</Lines>
  <Paragraphs>4</Paragraphs>
  <ScaleCrop>false</ScaleCrop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2</cp:revision>
  <dcterms:created xsi:type="dcterms:W3CDTF">2025-05-21T02:41:00Z</dcterms:created>
  <dcterms:modified xsi:type="dcterms:W3CDTF">2025-05-21T02:41:00Z</dcterms:modified>
</cp:coreProperties>
</file>